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788D59" w14:textId="77777777" w:rsidR="003D4483" w:rsidRDefault="003D4483" w:rsidP="003D4483"/>
    <w:p w14:paraId="26D3717D" w14:textId="23F368E9" w:rsidR="003D4483" w:rsidRPr="009A2E3A" w:rsidRDefault="003D4483" w:rsidP="003D4483">
      <w:pPr>
        <w:jc w:val="center"/>
        <w:rPr>
          <w:b/>
          <w:bCs/>
        </w:rPr>
      </w:pPr>
      <w:r w:rsidRPr="00B50DED">
        <w:rPr>
          <w:b/>
          <w:bCs/>
        </w:rPr>
        <w:t>Template</w:t>
      </w:r>
      <w:r>
        <w:rPr>
          <w:b/>
          <w:bCs/>
        </w:rPr>
        <w:t xml:space="preserve"> </w:t>
      </w:r>
      <w:r w:rsidRPr="009A2E3A">
        <w:rPr>
          <w:b/>
          <w:bCs/>
        </w:rPr>
        <w:t xml:space="preserve">for Task </w:t>
      </w:r>
      <w:r>
        <w:rPr>
          <w:b/>
          <w:bCs/>
        </w:rPr>
        <w:t>5</w:t>
      </w:r>
    </w:p>
    <w:p w14:paraId="18B5A04E" w14:textId="15DB60BA" w:rsidR="003D4483" w:rsidRDefault="003D4483" w:rsidP="003D4483">
      <w:r>
        <w:t xml:space="preserve">You can insert your inputs for Task </w:t>
      </w:r>
      <w:r>
        <w:t>5</w:t>
      </w:r>
      <w:r>
        <w:t xml:space="preserve"> in this template.</w:t>
      </w:r>
    </w:p>
    <w:p w14:paraId="0AD3864A" w14:textId="77777777" w:rsidR="003D4483" w:rsidRDefault="003D4483" w:rsidP="003D4483">
      <w:r>
        <w:t>Your submission should include:</w:t>
      </w:r>
    </w:p>
    <w:p w14:paraId="5929760C" w14:textId="77777777" w:rsidR="003D4483" w:rsidRDefault="003D4483" w:rsidP="003D4483">
      <w:pPr>
        <w:pStyle w:val="ListParagraph"/>
        <w:numPr>
          <w:ilvl w:val="0"/>
          <w:numId w:val="2"/>
        </w:numPr>
      </w:pPr>
      <w:r>
        <w:t>Low-fidelity wireframes for main checkout screens with description</w:t>
      </w:r>
    </w:p>
    <w:p w14:paraId="26A289BF" w14:textId="77777777" w:rsidR="003D4483" w:rsidRDefault="003D4483" w:rsidP="003D4483">
      <w:pPr>
        <w:pStyle w:val="ListParagraph"/>
        <w:numPr>
          <w:ilvl w:val="0"/>
          <w:numId w:val="2"/>
        </w:numPr>
      </w:pPr>
      <w:r>
        <w:t>Suggested UX elements (forms, buttons, and messages) for each screen</w:t>
      </w:r>
    </w:p>
    <w:p w14:paraId="448B20A1" w14:textId="77777777" w:rsidR="003D4483" w:rsidRDefault="003D4483" w:rsidP="003D4483">
      <w:pPr>
        <w:pStyle w:val="ListParagraph"/>
        <w:numPr>
          <w:ilvl w:val="0"/>
          <w:numId w:val="2"/>
        </w:numPr>
      </w:pPr>
      <w:r>
        <w:t xml:space="preserve">Logical screen connections reflecting the customer journey </w:t>
      </w:r>
    </w:p>
    <w:p w14:paraId="4DCD1E6E" w14:textId="286F9BD4" w:rsidR="003D4483" w:rsidRPr="004B0ADC" w:rsidRDefault="003D4483" w:rsidP="003D4483">
      <w:pPr>
        <w:pStyle w:val="ListParagraph"/>
      </w:pPr>
      <w:r>
        <w:t>Integrated user stories to align design with actual needs</w:t>
      </w:r>
    </w:p>
    <w:p w14:paraId="7BB39797" w14:textId="77777777" w:rsidR="00510C7E" w:rsidRPr="003D4483" w:rsidRDefault="00510C7E" w:rsidP="003D4483"/>
    <w:sectPr w:rsidR="00510C7E" w:rsidRPr="003D44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D444F9"/>
    <w:multiLevelType w:val="hybridMultilevel"/>
    <w:tmpl w:val="930A6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E75EDD"/>
    <w:multiLevelType w:val="hybridMultilevel"/>
    <w:tmpl w:val="0574B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448759">
    <w:abstractNumId w:val="1"/>
  </w:num>
  <w:num w:numId="2" w16cid:durableId="1457142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zMzAxNTAwMTExtzBX0lEKTi0uzszPAykwqgUAgAzXTCwAAAA="/>
  </w:docVars>
  <w:rsids>
    <w:rsidRoot w:val="00510C7E"/>
    <w:rsid w:val="00202408"/>
    <w:rsid w:val="00305C98"/>
    <w:rsid w:val="003D4483"/>
    <w:rsid w:val="00510C7E"/>
    <w:rsid w:val="00557761"/>
    <w:rsid w:val="00AD1E64"/>
    <w:rsid w:val="00B32E67"/>
    <w:rsid w:val="00C9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F5A300"/>
  <w15:chartTrackingRefBased/>
  <w15:docId w15:val="{94F1CD31-711E-439F-A8D7-E46F42C89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483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C7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C7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C7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C7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C7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C7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C7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C7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C7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C7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C7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C7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C7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C7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C7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C7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C7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C7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0C7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C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C7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C7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0C7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0C7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0C7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0C7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C7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C7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0C7E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3D44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4483"/>
    <w:pPr>
      <w:spacing w:line="240" w:lineRule="auto"/>
    </w:pPr>
    <w:rPr>
      <w:rFonts w:ascii="Aptos" w:hAnsi="Aptos"/>
      <w:sz w:val="20"/>
      <w:szCs w:val="20"/>
      <w:lang w:val="en-US"/>
      <w14:ligatures w14:val="standardContextual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4483"/>
    <w:rPr>
      <w:rFonts w:ascii="Aptos" w:hAnsi="Aptos"/>
      <w:kern w:val="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</Words>
  <Characters>306</Characters>
  <Application>Microsoft Office Word</Application>
  <DocSecurity>0</DocSecurity>
  <Lines>9</Lines>
  <Paragraphs>7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ika Chhatbar</dc:creator>
  <cp:keywords/>
  <dc:description/>
  <cp:lastModifiedBy>Bhavika Chhatbar</cp:lastModifiedBy>
  <cp:revision>2</cp:revision>
  <dcterms:created xsi:type="dcterms:W3CDTF">2025-09-18T09:14:00Z</dcterms:created>
  <dcterms:modified xsi:type="dcterms:W3CDTF">2025-09-23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689464-59c8-4676-807c-addc45251beb</vt:lpwstr>
  </property>
</Properties>
</file>